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968FAA" w14:textId="2F68EB80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II do Edital nº </w:t>
      </w:r>
      <w:r w:rsidR="00D818C6">
        <w:rPr>
          <w:rFonts w:ascii="Arial" w:eastAsia="Arial" w:hAnsi="Arial" w:cs="Arial"/>
          <w:b/>
          <w:sz w:val="20"/>
          <w:szCs w:val="20"/>
        </w:rPr>
        <w:t>033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05123538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26904B42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PESSOA COM DEFICIÊNCIA (</w:t>
      </w:r>
      <w:proofErr w:type="spellStart"/>
      <w:r>
        <w:rPr>
          <w:b/>
          <w:bCs/>
          <w:sz w:val="22"/>
          <w:szCs w:val="22"/>
        </w:rPr>
        <w:t>PcD</w:t>
      </w:r>
      <w:proofErr w:type="spellEnd"/>
      <w:r>
        <w:rPr>
          <w:b/>
          <w:bCs/>
          <w:sz w:val="22"/>
          <w:szCs w:val="22"/>
        </w:rPr>
        <w:t>)</w:t>
      </w:r>
    </w:p>
    <w:p w14:paraId="08A3F95F" w14:textId="77777777" w:rsidR="00AB4BD6" w:rsidRDefault="00AB4BD6">
      <w:pPr>
        <w:pStyle w:val="Default"/>
        <w:jc w:val="both"/>
        <w:rPr>
          <w:sz w:val="22"/>
          <w:szCs w:val="22"/>
        </w:rPr>
      </w:pPr>
    </w:p>
    <w:p w14:paraId="15A2758D" w14:textId="77777777" w:rsidR="00AB4BD6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14845301" w14:textId="6E6C08AC" w:rsidR="00AB4BD6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portador(a) do CPF nº ______________________ e do RG nº ___________________,</w:t>
      </w:r>
      <w:r>
        <w:rPr>
          <w:sz w:val="22"/>
          <w:szCs w:val="22"/>
        </w:rPr>
        <w:t xml:space="preserve"> para fins </w:t>
      </w:r>
      <w:r>
        <w:rPr>
          <w:color w:val="auto"/>
          <w:sz w:val="22"/>
          <w:szCs w:val="22"/>
        </w:rPr>
        <w:t xml:space="preserve">específicos de atender à Lei Estadual nº 20.443 e Lei Federal nº 13.146, e aderir ao Edital nº </w:t>
      </w:r>
      <w:r w:rsidR="001643B2">
        <w:rPr>
          <w:color w:val="auto"/>
          <w:sz w:val="22"/>
          <w:szCs w:val="22"/>
        </w:rPr>
        <w:t>033</w:t>
      </w:r>
      <w:r>
        <w:rPr>
          <w:color w:val="auto"/>
          <w:sz w:val="22"/>
          <w:szCs w:val="22"/>
        </w:rPr>
        <w:t>/202</w:t>
      </w:r>
      <w:r w:rsidR="00250CB2">
        <w:rPr>
          <w:color w:val="auto"/>
          <w:sz w:val="22"/>
          <w:szCs w:val="22"/>
        </w:rPr>
        <w:t>6</w:t>
      </w:r>
      <w:r>
        <w:rPr>
          <w:color w:val="auto"/>
          <w:sz w:val="22"/>
          <w:szCs w:val="22"/>
        </w:rPr>
        <w:t xml:space="preserve">-PEQ </w:t>
      </w:r>
      <w:r>
        <w:rPr>
          <w:sz w:val="22"/>
          <w:szCs w:val="22"/>
        </w:rPr>
        <w:t xml:space="preserve">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>em Engenharia Química da Universidade Estadual de Maringá, em nível de Doutorado</w:t>
      </w:r>
      <w:r w:rsidR="001643B2">
        <w:rPr>
          <w:sz w:val="22"/>
          <w:szCs w:val="22"/>
        </w:rPr>
        <w:t xml:space="preserve"> para o </w:t>
      </w:r>
      <w:r w:rsidR="001643B2" w:rsidRPr="001643B2">
        <w:rPr>
          <w:sz w:val="22"/>
          <w:szCs w:val="22"/>
        </w:rPr>
        <w:t>Programa de Formação para a Gestão Pública do Estado do Paraná (PROTAG)</w:t>
      </w:r>
      <w:r>
        <w:rPr>
          <w:sz w:val="22"/>
          <w:szCs w:val="22"/>
        </w:rPr>
        <w:t>, declaro que sou Pessoa com Deficiência (</w:t>
      </w:r>
      <w:proofErr w:type="spellStart"/>
      <w:r>
        <w:rPr>
          <w:sz w:val="22"/>
          <w:szCs w:val="22"/>
        </w:rPr>
        <w:t>PcD</w:t>
      </w:r>
      <w:proofErr w:type="spellEnd"/>
      <w:r>
        <w:rPr>
          <w:sz w:val="22"/>
          <w:szCs w:val="22"/>
        </w:rPr>
        <w:t xml:space="preserve">), conforme laudo em anexo à documentação exigida para inscrição neste Processo Seletivo. </w:t>
      </w:r>
    </w:p>
    <w:p w14:paraId="33710A5B" w14:textId="77777777" w:rsidR="00AB4BD6" w:rsidRDefault="00000000">
      <w:pPr>
        <w:pStyle w:val="Default"/>
        <w:spacing w:before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12A7195B" w14:textId="77777777" w:rsidR="00AB4BD6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2F8478CC" w14:textId="77777777" w:rsidR="00AB4BD6" w:rsidRDefault="00AB4BD6">
      <w:pPr>
        <w:pStyle w:val="Default"/>
        <w:spacing w:before="240"/>
        <w:jc w:val="right"/>
        <w:rPr>
          <w:sz w:val="22"/>
          <w:szCs w:val="22"/>
        </w:rPr>
      </w:pPr>
    </w:p>
    <w:p w14:paraId="081B018E" w14:textId="77777777" w:rsidR="00AB4BD6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0F175717" w14:textId="77777777" w:rsidR="00AB4BD6" w:rsidRDefault="00000000">
      <w:pPr>
        <w:pStyle w:val="Default"/>
        <w:ind w:firstLine="4962"/>
        <w:jc w:val="center"/>
        <w:rPr>
          <w:sz w:val="22"/>
          <w:szCs w:val="22"/>
        </w:rPr>
      </w:pPr>
      <w:r>
        <w:rPr>
          <w:sz w:val="22"/>
          <w:szCs w:val="22"/>
        </w:rPr>
        <w:t>Assinatura</w:t>
      </w:r>
    </w:p>
    <w:p w14:paraId="0D74D12B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58920DB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08BE6148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AA6B3F8" w14:textId="72A49E89" w:rsidR="00AB4BD6" w:rsidRDefault="00AB4BD6">
      <w:pPr>
        <w:rPr>
          <w:rFonts w:ascii="Arial" w:eastAsia="Arial" w:hAnsi="Arial" w:cs="Arial"/>
          <w:b/>
          <w:sz w:val="20"/>
          <w:szCs w:val="20"/>
        </w:rPr>
      </w:pPr>
    </w:p>
    <w:sectPr w:rsidR="00AB4BD6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021F14" w14:textId="77777777" w:rsidR="009641A8" w:rsidRDefault="009641A8">
      <w:r>
        <w:separator/>
      </w:r>
    </w:p>
  </w:endnote>
  <w:endnote w:type="continuationSeparator" w:id="0">
    <w:p w14:paraId="0922F0EF" w14:textId="77777777" w:rsidR="009641A8" w:rsidRDefault="0096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D17AD" w14:textId="77777777" w:rsidR="009641A8" w:rsidRDefault="009641A8">
      <w:r>
        <w:separator/>
      </w:r>
    </w:p>
  </w:footnote>
  <w:footnote w:type="continuationSeparator" w:id="0">
    <w:p w14:paraId="41EEC4CC" w14:textId="77777777" w:rsidR="009641A8" w:rsidRDefault="00964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23E3"/>
    <w:rsid w:val="00002C75"/>
    <w:rsid w:val="00005327"/>
    <w:rsid w:val="0000736B"/>
    <w:rsid w:val="00007A78"/>
    <w:rsid w:val="00012F2C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50938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3B2"/>
    <w:rsid w:val="001646E3"/>
    <w:rsid w:val="00171214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943B9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359B"/>
    <w:rsid w:val="006E5D30"/>
    <w:rsid w:val="006E75AA"/>
    <w:rsid w:val="006E78C6"/>
    <w:rsid w:val="006F0EC4"/>
    <w:rsid w:val="006F609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435CB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3B7D"/>
    <w:rsid w:val="008278C0"/>
    <w:rsid w:val="00830358"/>
    <w:rsid w:val="0083294F"/>
    <w:rsid w:val="008353CA"/>
    <w:rsid w:val="00835F5C"/>
    <w:rsid w:val="00836E35"/>
    <w:rsid w:val="00841468"/>
    <w:rsid w:val="008418E7"/>
    <w:rsid w:val="0084284B"/>
    <w:rsid w:val="008447A1"/>
    <w:rsid w:val="00845238"/>
    <w:rsid w:val="0085328F"/>
    <w:rsid w:val="0085500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E535F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41A8"/>
    <w:rsid w:val="00966CE4"/>
    <w:rsid w:val="00972807"/>
    <w:rsid w:val="0097568F"/>
    <w:rsid w:val="00982E78"/>
    <w:rsid w:val="00984A4F"/>
    <w:rsid w:val="00985EF1"/>
    <w:rsid w:val="00986D92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289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4BD6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163DB"/>
    <w:rsid w:val="00B248F2"/>
    <w:rsid w:val="00B25D82"/>
    <w:rsid w:val="00B26DE5"/>
    <w:rsid w:val="00B3006F"/>
    <w:rsid w:val="00B343F9"/>
    <w:rsid w:val="00B37F9A"/>
    <w:rsid w:val="00B41CA2"/>
    <w:rsid w:val="00B438E2"/>
    <w:rsid w:val="00B44306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0AFC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22E3"/>
    <w:rsid w:val="00C73419"/>
    <w:rsid w:val="00C734FB"/>
    <w:rsid w:val="00C81F44"/>
    <w:rsid w:val="00C82B0F"/>
    <w:rsid w:val="00C85C40"/>
    <w:rsid w:val="00C865FB"/>
    <w:rsid w:val="00C86631"/>
    <w:rsid w:val="00C86CA6"/>
    <w:rsid w:val="00C92C93"/>
    <w:rsid w:val="00C94E98"/>
    <w:rsid w:val="00C97397"/>
    <w:rsid w:val="00C97799"/>
    <w:rsid w:val="00CA0903"/>
    <w:rsid w:val="00CA3745"/>
    <w:rsid w:val="00CA49E2"/>
    <w:rsid w:val="00CA61EB"/>
    <w:rsid w:val="00CB22FC"/>
    <w:rsid w:val="00CC43D3"/>
    <w:rsid w:val="00CC4560"/>
    <w:rsid w:val="00CD3A5E"/>
    <w:rsid w:val="00CE05A3"/>
    <w:rsid w:val="00CE178B"/>
    <w:rsid w:val="00CE1D11"/>
    <w:rsid w:val="00CE31AD"/>
    <w:rsid w:val="00CE32D8"/>
    <w:rsid w:val="00CE5C4D"/>
    <w:rsid w:val="00CE78A7"/>
    <w:rsid w:val="00CF3B5B"/>
    <w:rsid w:val="00CF3BB1"/>
    <w:rsid w:val="00CF5A4E"/>
    <w:rsid w:val="00CF722A"/>
    <w:rsid w:val="00D0423C"/>
    <w:rsid w:val="00D0513F"/>
    <w:rsid w:val="00D109CE"/>
    <w:rsid w:val="00D13BDB"/>
    <w:rsid w:val="00D16403"/>
    <w:rsid w:val="00D21563"/>
    <w:rsid w:val="00D256D7"/>
    <w:rsid w:val="00D25A61"/>
    <w:rsid w:val="00D26FB7"/>
    <w:rsid w:val="00D3331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18C6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0D8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19BA"/>
    <w:rsid w:val="00F52A6D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430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232</Words>
  <Characters>1258</Characters>
  <Application>Microsoft Office Word</Application>
  <DocSecurity>0</DocSecurity>
  <Lines>10</Lines>
  <Paragraphs>2</Paragraphs>
  <ScaleCrop>false</ScaleCrop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71</cp:revision>
  <cp:lastPrinted>2025-04-15T17:53:00Z</cp:lastPrinted>
  <dcterms:created xsi:type="dcterms:W3CDTF">2025-04-14T18:01:00Z</dcterms:created>
  <dcterms:modified xsi:type="dcterms:W3CDTF">2026-04-2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